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AEA666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  <w:rtl/>
        </w:rPr>
        <w:t>אלגוריתמים בראייה ממוחשבת</w:t>
      </w:r>
    </w:p>
    <w:p w14:paraId="61328246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</w:p>
    <w:p w14:paraId="69BCB4DC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  <w:rtl/>
        </w:rPr>
        <w:t>046746</w:t>
      </w:r>
    </w:p>
    <w:p w14:paraId="07733850" w14:textId="384DF3FB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</w:rPr>
        <w:t xml:space="preserve">Quiz </w:t>
      </w:r>
      <w:r w:rsidR="009D6772">
        <w:rPr>
          <w:rFonts w:ascii="Consolas" w:hAnsi="Consolas"/>
          <w:sz w:val="96"/>
          <w:szCs w:val="96"/>
        </w:rPr>
        <w:t>7</w:t>
      </w:r>
    </w:p>
    <w:p w14:paraId="6A44071D" w14:textId="77777777" w:rsidR="00867821" w:rsidRDefault="00867821" w:rsidP="00867821">
      <w:pPr>
        <w:jc w:val="center"/>
        <w:rPr>
          <w:sz w:val="48"/>
          <w:szCs w:val="48"/>
          <w:rtl/>
        </w:rPr>
      </w:pPr>
    </w:p>
    <w:p w14:paraId="4ED1CA43" w14:textId="77777777" w:rsidR="00867821" w:rsidRDefault="00867821" w:rsidP="00867821">
      <w:pPr>
        <w:jc w:val="center"/>
        <w:rPr>
          <w:sz w:val="96"/>
          <w:szCs w:val="96"/>
        </w:rPr>
      </w:pPr>
      <w:r>
        <w:rPr>
          <w:sz w:val="48"/>
          <w:szCs w:val="48"/>
          <w:rtl/>
        </w:rPr>
        <w:t>דניאל טייטלמן – 207734088</w:t>
      </w:r>
      <w:r>
        <w:rPr>
          <w:sz w:val="96"/>
          <w:szCs w:val="96"/>
          <w:rtl/>
        </w:rPr>
        <w:t xml:space="preserve"> </w:t>
      </w:r>
      <w:r>
        <w:rPr>
          <w:sz w:val="48"/>
          <w:szCs w:val="48"/>
        </w:rPr>
        <w:t>Daniel.tei@campus.technion.ac.il</w:t>
      </w:r>
    </w:p>
    <w:p w14:paraId="6149474D" w14:textId="77777777" w:rsidR="00867821" w:rsidRDefault="00867821" w:rsidP="00867821">
      <w:pPr>
        <w:jc w:val="center"/>
        <w:rPr>
          <w:sz w:val="48"/>
          <w:szCs w:val="48"/>
        </w:rPr>
      </w:pPr>
      <w:r>
        <w:rPr>
          <w:sz w:val="48"/>
          <w:szCs w:val="48"/>
          <w:rtl/>
        </w:rPr>
        <w:t xml:space="preserve">יאיר נחום – 034462796  </w:t>
      </w:r>
      <w:r>
        <w:rPr>
          <w:sz w:val="48"/>
          <w:szCs w:val="48"/>
        </w:rPr>
        <w:t>nahum.yair@campus.technion.ac.il</w:t>
      </w:r>
    </w:p>
    <w:p w14:paraId="53414271" w14:textId="77777777" w:rsidR="00867821" w:rsidRDefault="00867821" w:rsidP="00867821">
      <w:pPr>
        <w:jc w:val="center"/>
      </w:pPr>
      <w:r>
        <w:br w:type="page"/>
      </w:r>
    </w:p>
    <w:p w14:paraId="0DB831EB" w14:textId="00ECACBD" w:rsidR="004F32C4" w:rsidRDefault="0011790D" w:rsidP="00867821">
      <w:pPr>
        <w:bidi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lastRenderedPageBreak/>
        <w:t>שאלות:</w:t>
      </w:r>
    </w:p>
    <w:p w14:paraId="7ACCC432" w14:textId="43788B09" w:rsidR="00820DB5" w:rsidRDefault="00BB7BA2" w:rsidP="00BB7BA2">
      <w:pPr>
        <w:pStyle w:val="ListParagraph"/>
        <w:numPr>
          <w:ilvl w:val="0"/>
          <w:numId w:val="1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מטריצות ההומוגרפיה בעבור המקרים:</w:t>
      </w:r>
    </w:p>
    <w:p w14:paraId="464FB879" w14:textId="77777777" w:rsidR="00505401" w:rsidRDefault="00505401" w:rsidP="00BB7BA2">
      <w:pPr>
        <w:pStyle w:val="ListParagraph"/>
        <w:numPr>
          <w:ilvl w:val="0"/>
          <w:numId w:val="3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כפי שלמדנו בכתה בעבור טרנסלציה דו ממדית נקבל כי מטריצת ההומוגרפיה היא:</w:t>
      </w:r>
    </w:p>
    <w:p w14:paraId="027AB7CF" w14:textId="1A8794AE" w:rsidR="00BB7BA2" w:rsidRPr="00505401" w:rsidRDefault="00505401" w:rsidP="00505401">
      <w:pPr>
        <w:pStyle w:val="ListParagraph"/>
        <w:bidi/>
        <w:jc w:val="center"/>
        <w:rPr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M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u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5E5FA476" w14:textId="55449309" w:rsidR="00505401" w:rsidRPr="009D6772" w:rsidRDefault="00EF4CBC" w:rsidP="009D6772">
      <w:pPr>
        <w:pStyle w:val="ListParagraph"/>
        <w:numPr>
          <w:ilvl w:val="0"/>
          <w:numId w:val="3"/>
        </w:numPr>
        <w:bidi/>
        <w:rPr>
          <w:rFonts w:eastAsiaTheme="minorEastAsia"/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בעבור אפקט מראה סביב ציר </w:t>
      </w:r>
      <m:oMath>
        <m:r>
          <w:rPr>
            <w:rFonts w:ascii="Cambria Math" w:hAnsi="Cambria Math"/>
            <w:sz w:val="28"/>
            <w:szCs w:val="28"/>
          </w:rPr>
          <m:t>x=a</m:t>
        </m:r>
      </m:oMath>
      <w:r>
        <w:rPr>
          <w:rFonts w:hint="cs"/>
          <w:sz w:val="28"/>
          <w:szCs w:val="28"/>
          <w:rtl/>
        </w:rPr>
        <w:t xml:space="preserve"> </w:t>
      </w:r>
      <w:r w:rsidR="009D6772">
        <w:rPr>
          <w:rFonts w:hint="cs"/>
          <w:sz w:val="28"/>
          <w:szCs w:val="28"/>
          <w:rtl/>
        </w:rPr>
        <w:t>נ</w:t>
      </w:r>
      <w:r>
        <w:rPr>
          <w:rFonts w:hint="cs"/>
          <w:sz w:val="28"/>
          <w:szCs w:val="28"/>
          <w:rtl/>
        </w:rPr>
        <w:t xml:space="preserve">בצע </w:t>
      </w:r>
      <w:r w:rsidR="009D6772">
        <w:rPr>
          <w:rFonts w:hint="cs"/>
          <w:sz w:val="28"/>
          <w:szCs w:val="28"/>
          <w:rtl/>
        </w:rPr>
        <w:t xml:space="preserve">שיקוף בציר </w:t>
      </w:r>
      <w:r w:rsidR="009D6772">
        <w:rPr>
          <w:sz w:val="28"/>
          <w:szCs w:val="28"/>
        </w:rPr>
        <w:t>x</w:t>
      </w:r>
      <w:r w:rsidR="009D6772">
        <w:rPr>
          <w:rFonts w:hint="cs"/>
          <w:sz w:val="28"/>
          <w:szCs w:val="28"/>
          <w:rtl/>
        </w:rPr>
        <w:t xml:space="preserve"> ולאחר מכן הזזה של </w:t>
      </w:r>
      <m:oMath>
        <m:r>
          <w:rPr>
            <w:rFonts w:ascii="Cambria Math" w:hAnsi="Cambria Math"/>
            <w:sz w:val="28"/>
            <w:szCs w:val="28"/>
          </w:rPr>
          <m:t>2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α</m:t>
        </m:r>
      </m:oMath>
      <w:r w:rsidRPr="009D6772">
        <w:rPr>
          <w:rFonts w:hint="cs"/>
          <w:sz w:val="28"/>
          <w:szCs w:val="28"/>
          <w:rtl/>
        </w:rPr>
        <w:t xml:space="preserve"> .</w:t>
      </w:r>
    </w:p>
    <w:p w14:paraId="4338BEBD" w14:textId="3B1638D7" w:rsidR="00EF4CBC" w:rsidRPr="00EF4CBC" w:rsidRDefault="009D6772" w:rsidP="00EF4CBC">
      <w:pPr>
        <w:pStyle w:val="ListParagraph"/>
        <w:bidi/>
        <w:rPr>
          <w:sz w:val="28"/>
          <w:szCs w:val="28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fliphorizontal</m:t>
          </m:r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6488CE86" w14:textId="4718E130" w:rsidR="00EF4CBC" w:rsidRDefault="00EF4CBC" w:rsidP="00EF4CBC">
      <w:pPr>
        <w:pStyle w:val="ListParagraph"/>
        <w:bidi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לאחר מכן נבצע טרנסלציה</w:t>
      </w:r>
      <w:r w:rsidR="003C4418">
        <w:rPr>
          <w:rFonts w:hint="cs"/>
          <w:sz w:val="28"/>
          <w:szCs w:val="28"/>
          <w:rtl/>
        </w:rPr>
        <w:t xml:space="preserve"> (</w:t>
      </w:r>
      <m:oMath>
        <m:r>
          <w:rPr>
            <w:rFonts w:ascii="Cambria Math" w:hAnsi="Cambria Math"/>
            <w:sz w:val="28"/>
            <w:szCs w:val="28"/>
          </w:rPr>
          <m:t>2a</m:t>
        </m:r>
      </m:oMath>
      <w:r w:rsidR="003C4418">
        <w:rPr>
          <w:rFonts w:hint="cs"/>
          <w:sz w:val="28"/>
          <w:szCs w:val="28"/>
          <w:rtl/>
        </w:rPr>
        <w:t xml:space="preserve"> כדי לעבור מצד לצד)</w:t>
      </w:r>
      <w:r>
        <w:rPr>
          <w:rFonts w:hint="cs"/>
          <w:sz w:val="28"/>
          <w:szCs w:val="28"/>
          <w:rtl/>
        </w:rPr>
        <w:t>:</w:t>
      </w:r>
    </w:p>
    <w:p w14:paraId="59ADE270" w14:textId="3DC68743" w:rsidR="00EF4CBC" w:rsidRPr="00EF4CBC" w:rsidRDefault="00EF4CBC" w:rsidP="00EF4CBC">
      <w:pPr>
        <w:pStyle w:val="ListParagraph"/>
        <w:bidi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translation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55811E9A" w14:textId="1C86DDE5" w:rsidR="00EF4CBC" w:rsidRDefault="00EF4CBC" w:rsidP="00EF4CBC">
      <w:pPr>
        <w:pStyle w:val="ListParagraph"/>
        <w:bidi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לכן סה"כ:</w:t>
      </w:r>
    </w:p>
    <w:p w14:paraId="7CFB4D24" w14:textId="77452536" w:rsidR="00EF4CBC" w:rsidRPr="003155FE" w:rsidRDefault="009D6772" w:rsidP="00EF4CBC">
      <w:pPr>
        <w:pStyle w:val="ListParagraph"/>
        <w:bidi/>
        <w:rPr>
          <w:i/>
          <w:sz w:val="28"/>
          <w:szCs w:val="28"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533DCEAB" w14:textId="2F94EA11" w:rsidR="00EF4CBC" w:rsidRDefault="003824EA" w:rsidP="009A6797">
      <w:pPr>
        <w:pStyle w:val="ListParagraph"/>
        <w:numPr>
          <w:ilvl w:val="0"/>
          <w:numId w:val="1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עבור כל הומוגרפיה נקבע אילו פיקסלים נשארים קבועים ואלו לא.</w:t>
      </w:r>
    </w:p>
    <w:p w14:paraId="7EE4690F" w14:textId="75F74AD7" w:rsidR="003824EA" w:rsidRDefault="003824EA" w:rsidP="003824EA">
      <w:pPr>
        <w:pStyle w:val="ListParagraph"/>
        <w:numPr>
          <w:ilvl w:val="0"/>
          <w:numId w:val="4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סיבוב במישור התמונה, משאיר מבחינת מיקום אבסולוטי במרחב את מרכז הכובד במקום זהה,</w:t>
      </w:r>
      <w:r w:rsidR="009D6772">
        <w:rPr>
          <w:rFonts w:hint="cs"/>
          <w:i/>
          <w:sz w:val="28"/>
          <w:szCs w:val="28"/>
          <w:rtl/>
        </w:rPr>
        <w:t>הסיבוב הוא ביחס לפינה השמאלית העליונה שלא זזה.</w:t>
      </w:r>
    </w:p>
    <w:p w14:paraId="65C72A21" w14:textId="03A4F1F5" w:rsidR="003824EA" w:rsidRDefault="00095CA6" w:rsidP="003824EA">
      <w:pPr>
        <w:pStyle w:val="ListParagraph"/>
        <w:numPr>
          <w:ilvl w:val="0"/>
          <w:numId w:val="4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שינוי סק</w:t>
      </w:r>
      <w:r w:rsidR="009D6772">
        <w:rPr>
          <w:rFonts w:hint="cs"/>
          <w:i/>
          <w:sz w:val="28"/>
          <w:szCs w:val="28"/>
          <w:rtl/>
        </w:rPr>
        <w:t>א</w:t>
      </w:r>
      <w:r>
        <w:rPr>
          <w:rFonts w:hint="cs"/>
          <w:i/>
          <w:sz w:val="28"/>
          <w:szCs w:val="28"/>
          <w:rtl/>
        </w:rPr>
        <w:t>לה, מרכז כובד נשאר זהה</w:t>
      </w:r>
      <w:r w:rsidR="009D6772">
        <w:rPr>
          <w:rFonts w:hint="cs"/>
          <w:i/>
          <w:sz w:val="28"/>
          <w:szCs w:val="28"/>
          <w:rtl/>
        </w:rPr>
        <w:t xml:space="preserve"> (פינה שמאלית עליונה)</w:t>
      </w:r>
      <w:r>
        <w:rPr>
          <w:rFonts w:hint="cs"/>
          <w:i/>
          <w:sz w:val="28"/>
          <w:szCs w:val="28"/>
          <w:rtl/>
        </w:rPr>
        <w:t xml:space="preserve"> פיקסלים מוזזים לאורך אלכסונים.</w:t>
      </w:r>
    </w:p>
    <w:p w14:paraId="7A34DA01" w14:textId="6AC19768" w:rsidR="00095CA6" w:rsidRDefault="00095CA6" w:rsidP="00095CA6">
      <w:pPr>
        <w:pStyle w:val="ListParagraph"/>
        <w:numPr>
          <w:ilvl w:val="0"/>
          <w:numId w:val="4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טרנסלציה מרכז כובד משתנה וגם המיקום האבסולוטי של הפיקסלים בתמונה, </w:t>
      </w:r>
      <w:r w:rsidR="009D6772">
        <w:rPr>
          <w:rFonts w:hint="cs"/>
          <w:i/>
          <w:sz w:val="28"/>
          <w:szCs w:val="28"/>
          <w:rtl/>
        </w:rPr>
        <w:t xml:space="preserve">כל הפיקסלים משנים את מיקומם ביחס למקור. </w:t>
      </w:r>
      <w:r>
        <w:rPr>
          <w:rFonts w:hint="cs"/>
          <w:i/>
          <w:sz w:val="28"/>
          <w:szCs w:val="28"/>
          <w:rtl/>
        </w:rPr>
        <w:t>המיקום היחסי בין הפיקסלים</w:t>
      </w:r>
      <w:r w:rsidR="004B7244">
        <w:rPr>
          <w:rFonts w:hint="cs"/>
          <w:i/>
          <w:sz w:val="28"/>
          <w:szCs w:val="28"/>
          <w:rtl/>
        </w:rPr>
        <w:t xml:space="preserve"> של העצם</w:t>
      </w:r>
      <w:r>
        <w:rPr>
          <w:rFonts w:hint="cs"/>
          <w:i/>
          <w:sz w:val="28"/>
          <w:szCs w:val="28"/>
          <w:rtl/>
        </w:rPr>
        <w:t xml:space="preserve"> זהה.</w:t>
      </w:r>
    </w:p>
    <w:p w14:paraId="10A52C14" w14:textId="2A29EAE2" w:rsidR="00095CA6" w:rsidRPr="009D6772" w:rsidRDefault="009D6772" w:rsidP="009D6772">
      <w:pPr>
        <w:pStyle w:val="ListParagraph"/>
        <w:numPr>
          <w:ilvl w:val="0"/>
          <w:numId w:val="4"/>
        </w:numPr>
        <w:bidi/>
        <w:rPr>
          <w:rFonts w:eastAsiaTheme="minorEastAsia"/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לאורך ציר הסימטריה </w:t>
      </w:r>
      <w:r>
        <w:rPr>
          <w:i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x=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α</m:t>
        </m:r>
      </m:oMath>
      <w:r>
        <w:rPr>
          <w:rFonts w:eastAsiaTheme="minorEastAsia" w:hint="cs"/>
          <w:i/>
          <w:sz w:val="28"/>
          <w:szCs w:val="28"/>
          <w:rtl/>
        </w:rPr>
        <w:t xml:space="preserve"> הפיקסלים לא זזים. כל השאר כן.</w:t>
      </w:r>
    </w:p>
    <w:sectPr w:rsidR="00095CA6" w:rsidRPr="009D6772" w:rsidSect="00830F6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78F97" w14:textId="77777777" w:rsidR="00153D22" w:rsidRDefault="00153D22" w:rsidP="00153D22">
      <w:pPr>
        <w:spacing w:after="0" w:line="240" w:lineRule="auto"/>
      </w:pPr>
      <w:r>
        <w:separator/>
      </w:r>
    </w:p>
  </w:endnote>
  <w:endnote w:type="continuationSeparator" w:id="0">
    <w:p w14:paraId="759C964C" w14:textId="77777777" w:rsidR="00153D22" w:rsidRDefault="00153D22" w:rsidP="00153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EA0F8" w14:textId="77777777" w:rsidR="00153D22" w:rsidRDefault="00153D22" w:rsidP="00153D22">
      <w:pPr>
        <w:spacing w:after="0" w:line="240" w:lineRule="auto"/>
      </w:pPr>
      <w:r>
        <w:separator/>
      </w:r>
    </w:p>
  </w:footnote>
  <w:footnote w:type="continuationSeparator" w:id="0">
    <w:p w14:paraId="5D8836C9" w14:textId="77777777" w:rsidR="00153D22" w:rsidRDefault="00153D22" w:rsidP="00153D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73B61"/>
    <w:multiLevelType w:val="hybridMultilevel"/>
    <w:tmpl w:val="C868E134"/>
    <w:lvl w:ilvl="0" w:tplc="6A4083B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1965"/>
    <w:multiLevelType w:val="hybridMultilevel"/>
    <w:tmpl w:val="D1D2E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764460"/>
    <w:multiLevelType w:val="hybridMultilevel"/>
    <w:tmpl w:val="2D0EC340"/>
    <w:lvl w:ilvl="0" w:tplc="590C88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8219DA"/>
    <w:multiLevelType w:val="hybridMultilevel"/>
    <w:tmpl w:val="E1C8434E"/>
    <w:lvl w:ilvl="0" w:tplc="2D30F47C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bK0NDQyNTIwMDRU0lEKTi0uzszPAykwqgUAewnKsiwAAAA="/>
  </w:docVars>
  <w:rsids>
    <w:rsidRoot w:val="005E6A69"/>
    <w:rsid w:val="00095CA6"/>
    <w:rsid w:val="0011790D"/>
    <w:rsid w:val="00153D22"/>
    <w:rsid w:val="001632A2"/>
    <w:rsid w:val="003155FE"/>
    <w:rsid w:val="003824EA"/>
    <w:rsid w:val="003C4418"/>
    <w:rsid w:val="004B7244"/>
    <w:rsid w:val="004F32C4"/>
    <w:rsid w:val="00505401"/>
    <w:rsid w:val="005E6A69"/>
    <w:rsid w:val="007555D2"/>
    <w:rsid w:val="00820DB5"/>
    <w:rsid w:val="00830F6F"/>
    <w:rsid w:val="00867821"/>
    <w:rsid w:val="009A6797"/>
    <w:rsid w:val="009D6772"/>
    <w:rsid w:val="00B23528"/>
    <w:rsid w:val="00BB7BA2"/>
    <w:rsid w:val="00D84366"/>
    <w:rsid w:val="00EF4CBC"/>
    <w:rsid w:val="00F42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87353F"/>
  <w15:chartTrackingRefBased/>
  <w15:docId w15:val="{D8E48023-DE3F-4308-98DB-E90D9DE80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82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7BA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054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42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160</Words>
  <Characters>915</Characters>
  <Application>Microsoft Office Word</Application>
  <DocSecurity>0</DocSecurity>
  <Lines>7</Lines>
  <Paragraphs>2</Paragraphs>
  <ScaleCrop>false</ScaleCrop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eitelman</dc:creator>
  <cp:keywords/>
  <dc:description/>
  <cp:lastModifiedBy>Nahum, Yair Y</cp:lastModifiedBy>
  <cp:revision>3</cp:revision>
  <dcterms:created xsi:type="dcterms:W3CDTF">2021-05-18T08:12:00Z</dcterms:created>
  <dcterms:modified xsi:type="dcterms:W3CDTF">2021-05-18T09:22:00Z</dcterms:modified>
</cp:coreProperties>
</file>